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BE712E" w14:textId="6508C208" w:rsidR="00EB5C75" w:rsidRDefault="00EB5C75" w:rsidP="00117B27"/>
    <w:p w14:paraId="1C08A252" w14:textId="1247EF78" w:rsidR="00EB5C75" w:rsidRDefault="00EB5C75" w:rsidP="00117B27"/>
    <w:p w14:paraId="6CBA939A" w14:textId="4CBD5FF3" w:rsidR="00EB5C75" w:rsidRDefault="00EB5C75" w:rsidP="00117B27"/>
    <w:p w14:paraId="1816C16D" w14:textId="6E9BFDC3" w:rsidR="00EB5C75" w:rsidRDefault="00EB5C75" w:rsidP="00117B27">
      <w:r>
        <w:rPr>
          <w:noProof/>
        </w:rPr>
        <w:drawing>
          <wp:inline distT="0" distB="0" distL="0" distR="0" wp14:anchorId="2A3614AA" wp14:editId="4D2A661B">
            <wp:extent cx="5943600" cy="5943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3299BC" w14:textId="2540BFC7" w:rsidR="00EB5C75" w:rsidRDefault="00EB5C75" w:rsidP="00117B27"/>
    <w:p w14:paraId="400A0026" w14:textId="5AB476E3" w:rsidR="00EB5C75" w:rsidRDefault="00EB5C75" w:rsidP="00117B27"/>
    <w:p w14:paraId="6C3915A7" w14:textId="1CD4DC4C" w:rsidR="00EB5C75" w:rsidRPr="00C773D6" w:rsidRDefault="00EB5C75" w:rsidP="00117B27">
      <w:pPr>
        <w:rPr>
          <w:color w:val="2E74B5" w:themeColor="accent5" w:themeShade="BF"/>
          <w:sz w:val="36"/>
          <w:szCs w:val="36"/>
          <w:u w:val="single"/>
        </w:rPr>
      </w:pPr>
      <w:r w:rsidRPr="00C773D6">
        <w:rPr>
          <w:color w:val="2E74B5" w:themeColor="accent5" w:themeShade="BF"/>
          <w:sz w:val="36"/>
          <w:szCs w:val="36"/>
          <w:u w:val="single"/>
        </w:rPr>
        <w:t>App</w:t>
      </w:r>
      <w:r w:rsidR="00C773D6" w:rsidRPr="00C773D6">
        <w:rPr>
          <w:color w:val="2E74B5" w:themeColor="accent5" w:themeShade="BF"/>
          <w:sz w:val="36"/>
          <w:szCs w:val="36"/>
          <w:u w:val="single"/>
        </w:rPr>
        <w:t>s</w:t>
      </w:r>
      <w:r w:rsidRPr="00C773D6">
        <w:rPr>
          <w:color w:val="2E74B5" w:themeColor="accent5" w:themeShade="BF"/>
          <w:sz w:val="36"/>
          <w:szCs w:val="36"/>
          <w:u w:val="single"/>
        </w:rPr>
        <w:t xml:space="preserve"> Enhancement Document</w:t>
      </w:r>
    </w:p>
    <w:p w14:paraId="6590E39E" w14:textId="09F8A94E" w:rsidR="00EB5C75" w:rsidRDefault="00226AEC" w:rsidP="00117B27">
      <w:pPr>
        <w:rPr>
          <w:sz w:val="28"/>
          <w:szCs w:val="28"/>
        </w:rPr>
      </w:pPr>
      <w:r>
        <w:rPr>
          <w:sz w:val="28"/>
          <w:szCs w:val="28"/>
        </w:rPr>
        <w:t>Dated:</w:t>
      </w:r>
      <w:r w:rsidRPr="00C773D6">
        <w:rPr>
          <w:sz w:val="28"/>
          <w:szCs w:val="28"/>
        </w:rPr>
        <w:t xml:space="preserve"> </w:t>
      </w:r>
      <w:r w:rsidR="00165BC7">
        <w:rPr>
          <w:sz w:val="28"/>
          <w:szCs w:val="28"/>
        </w:rPr>
        <w:t>Aug</w:t>
      </w:r>
      <w:r w:rsidR="00C773D6" w:rsidRPr="00C773D6">
        <w:rPr>
          <w:sz w:val="28"/>
          <w:szCs w:val="28"/>
        </w:rPr>
        <w:t xml:space="preserve"> </w:t>
      </w:r>
      <w:r w:rsidR="00115EB0">
        <w:rPr>
          <w:sz w:val="28"/>
          <w:szCs w:val="28"/>
        </w:rPr>
        <w:t>2</w:t>
      </w:r>
      <w:r w:rsidR="00333646">
        <w:rPr>
          <w:sz w:val="28"/>
          <w:szCs w:val="28"/>
        </w:rPr>
        <w:t>2</w:t>
      </w:r>
      <w:r w:rsidR="00C773D6" w:rsidRPr="00C773D6">
        <w:rPr>
          <w:sz w:val="28"/>
          <w:szCs w:val="28"/>
        </w:rPr>
        <w:t>, 2019</w:t>
      </w:r>
    </w:p>
    <w:p w14:paraId="66388372" w14:textId="21179E9B" w:rsidR="00A10468" w:rsidRDefault="00A10468" w:rsidP="00117B27">
      <w:pPr>
        <w:rPr>
          <w:sz w:val="28"/>
          <w:szCs w:val="28"/>
        </w:rPr>
      </w:pPr>
    </w:p>
    <w:p w14:paraId="222C7342" w14:textId="4AC58086" w:rsidR="00A10468" w:rsidRDefault="00A10468" w:rsidP="00117B27">
      <w:pPr>
        <w:rPr>
          <w:b/>
          <w:bCs/>
          <w:sz w:val="28"/>
          <w:szCs w:val="28"/>
        </w:rPr>
      </w:pPr>
      <w:r w:rsidRPr="00384701">
        <w:rPr>
          <w:b/>
          <w:bCs/>
          <w:sz w:val="28"/>
          <w:szCs w:val="28"/>
        </w:rPr>
        <w:t>Version History</w:t>
      </w:r>
      <w:r w:rsidR="00AD31EC">
        <w:rPr>
          <w:b/>
          <w:bCs/>
          <w:sz w:val="28"/>
          <w:szCs w:val="28"/>
        </w:rPr>
        <w:t>:</w:t>
      </w:r>
    </w:p>
    <w:p w14:paraId="15E0665B" w14:textId="77777777" w:rsidR="003F506A" w:rsidRPr="00384701" w:rsidRDefault="003F506A" w:rsidP="00117B27">
      <w:pPr>
        <w:rPr>
          <w:b/>
          <w:bCs/>
          <w:sz w:val="28"/>
          <w:szCs w:val="28"/>
        </w:rPr>
      </w:pPr>
    </w:p>
    <w:tbl>
      <w:tblPr>
        <w:tblStyle w:val="GridTable1Light-Accent5"/>
        <w:tblW w:w="0" w:type="auto"/>
        <w:tblLook w:val="04A0" w:firstRow="1" w:lastRow="0" w:firstColumn="1" w:lastColumn="0" w:noHBand="0" w:noVBand="1"/>
      </w:tblPr>
      <w:tblGrid>
        <w:gridCol w:w="1968"/>
        <w:gridCol w:w="1647"/>
        <w:gridCol w:w="1821"/>
        <w:gridCol w:w="1905"/>
        <w:gridCol w:w="2009"/>
      </w:tblGrid>
      <w:tr w:rsidR="0087399D" w14:paraId="7E7BB272" w14:textId="77777777" w:rsidTr="0087399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8" w:type="dxa"/>
          </w:tcPr>
          <w:p w14:paraId="38C71A62" w14:textId="0147B43E" w:rsidR="0087399D" w:rsidRPr="004155D7" w:rsidRDefault="0087399D" w:rsidP="001968C0">
            <w:pPr>
              <w:tabs>
                <w:tab w:val="left" w:pos="1392"/>
              </w:tabs>
              <w:rPr>
                <w:sz w:val="24"/>
                <w:szCs w:val="24"/>
              </w:rPr>
            </w:pPr>
            <w:r w:rsidRPr="004155D7">
              <w:rPr>
                <w:sz w:val="24"/>
                <w:szCs w:val="24"/>
              </w:rPr>
              <w:t xml:space="preserve">Updated Apps </w:t>
            </w:r>
          </w:p>
        </w:tc>
        <w:tc>
          <w:tcPr>
            <w:tcW w:w="1647" w:type="dxa"/>
          </w:tcPr>
          <w:p w14:paraId="464E709F" w14:textId="64311DA8" w:rsidR="0087399D" w:rsidRPr="004155D7" w:rsidRDefault="0087399D" w:rsidP="001968C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4155D7">
              <w:rPr>
                <w:sz w:val="24"/>
                <w:szCs w:val="24"/>
              </w:rPr>
              <w:t xml:space="preserve">Version </w:t>
            </w:r>
          </w:p>
        </w:tc>
        <w:tc>
          <w:tcPr>
            <w:tcW w:w="1821" w:type="dxa"/>
          </w:tcPr>
          <w:p w14:paraId="494BF1B3" w14:textId="5BAAE635" w:rsidR="0087399D" w:rsidRPr="004155D7" w:rsidRDefault="0087399D" w:rsidP="001968C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4155D7">
              <w:rPr>
                <w:sz w:val="24"/>
                <w:szCs w:val="24"/>
              </w:rPr>
              <w:t xml:space="preserve">Date </w:t>
            </w:r>
          </w:p>
        </w:tc>
        <w:tc>
          <w:tcPr>
            <w:tcW w:w="1905" w:type="dxa"/>
          </w:tcPr>
          <w:p w14:paraId="0184408A" w14:textId="615222BB" w:rsidR="0087399D" w:rsidRPr="004155D7" w:rsidRDefault="0087399D" w:rsidP="001968C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4155D7">
              <w:rPr>
                <w:sz w:val="24"/>
                <w:szCs w:val="24"/>
              </w:rPr>
              <w:t>Author</w:t>
            </w:r>
          </w:p>
        </w:tc>
        <w:tc>
          <w:tcPr>
            <w:tcW w:w="2009" w:type="dxa"/>
          </w:tcPr>
          <w:p w14:paraId="49AC9FCF" w14:textId="2A7A9405" w:rsidR="0087399D" w:rsidRPr="004155D7" w:rsidRDefault="0087399D" w:rsidP="001968C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4155D7">
              <w:rPr>
                <w:sz w:val="24"/>
                <w:szCs w:val="24"/>
              </w:rPr>
              <w:t>Approved by</w:t>
            </w:r>
          </w:p>
        </w:tc>
      </w:tr>
      <w:tr w:rsidR="0087399D" w14:paraId="0A4D7C98" w14:textId="77777777" w:rsidTr="008739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8" w:type="dxa"/>
          </w:tcPr>
          <w:p w14:paraId="58C3D4BE" w14:textId="49042736" w:rsidR="0087399D" w:rsidRPr="003F506A" w:rsidRDefault="00D804E9" w:rsidP="001968C0">
            <w:pPr>
              <w:rPr>
                <w:b w:val="0"/>
                <w:bCs w:val="0"/>
                <w:sz w:val="28"/>
                <w:szCs w:val="28"/>
              </w:rPr>
            </w:pPr>
            <w:r>
              <w:rPr>
                <w:b w:val="0"/>
                <w:bCs w:val="0"/>
              </w:rPr>
              <w:t>My Stream</w:t>
            </w:r>
            <w:r w:rsidR="0087399D">
              <w:rPr>
                <w:b w:val="0"/>
                <w:bCs w:val="0"/>
              </w:rPr>
              <w:t xml:space="preserve"> </w:t>
            </w:r>
            <w:r w:rsidR="00384F1B">
              <w:rPr>
                <w:b w:val="0"/>
                <w:bCs w:val="0"/>
              </w:rPr>
              <w:t>(</w:t>
            </w:r>
            <w:r w:rsidR="0087399D">
              <w:rPr>
                <w:b w:val="0"/>
                <w:bCs w:val="0"/>
              </w:rPr>
              <w:t>Android)</w:t>
            </w:r>
          </w:p>
        </w:tc>
        <w:tc>
          <w:tcPr>
            <w:tcW w:w="1647" w:type="dxa"/>
          </w:tcPr>
          <w:p w14:paraId="14651A64" w14:textId="171FD837" w:rsidR="0087399D" w:rsidRPr="003F506A" w:rsidRDefault="0087399D" w:rsidP="001968C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#1-</w:t>
            </w:r>
            <w:r w:rsidR="00C30324">
              <w:t>2</w:t>
            </w:r>
            <w:r w:rsidR="003F21D1">
              <w:t>4</w:t>
            </w:r>
            <w:r>
              <w:t>0719</w:t>
            </w:r>
          </w:p>
        </w:tc>
        <w:tc>
          <w:tcPr>
            <w:tcW w:w="1821" w:type="dxa"/>
          </w:tcPr>
          <w:p w14:paraId="6BC5653F" w14:textId="66B2A898" w:rsidR="0087399D" w:rsidRPr="003F506A" w:rsidRDefault="00115EB0" w:rsidP="001968C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  <w:r w:rsidR="003F21D1">
              <w:t>4</w:t>
            </w:r>
            <w:r w:rsidR="006F3555" w:rsidRPr="006F3555">
              <w:rPr>
                <w:vertAlign w:val="superscript"/>
              </w:rPr>
              <w:t>th</w:t>
            </w:r>
            <w:r w:rsidR="006F3555">
              <w:t xml:space="preserve"> </w:t>
            </w:r>
            <w:r w:rsidR="0087399D" w:rsidRPr="003F506A">
              <w:t>July 2019</w:t>
            </w:r>
          </w:p>
        </w:tc>
        <w:tc>
          <w:tcPr>
            <w:tcW w:w="1905" w:type="dxa"/>
          </w:tcPr>
          <w:p w14:paraId="0ECA1521" w14:textId="2C144E34" w:rsidR="0087399D" w:rsidRPr="003F506A" w:rsidRDefault="000C4767" w:rsidP="001968C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Hafiz Atif Amin</w:t>
            </w:r>
          </w:p>
        </w:tc>
        <w:tc>
          <w:tcPr>
            <w:tcW w:w="2009" w:type="dxa"/>
          </w:tcPr>
          <w:p w14:paraId="7999548C" w14:textId="531C4003" w:rsidR="0087399D" w:rsidRPr="003F506A" w:rsidRDefault="000C4767" w:rsidP="001968C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F506A">
              <w:t>Fahad Razzaq</w:t>
            </w:r>
          </w:p>
        </w:tc>
      </w:tr>
      <w:tr w:rsidR="0087399D" w14:paraId="79082353" w14:textId="77777777" w:rsidTr="008739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8" w:type="dxa"/>
          </w:tcPr>
          <w:p w14:paraId="755D65A4" w14:textId="490ECFF5" w:rsidR="0087399D" w:rsidRPr="002A3B76" w:rsidRDefault="00CE37FA" w:rsidP="001968C0">
            <w:pPr>
              <w:rPr>
                <w:b w:val="0"/>
                <w:bCs w:val="0"/>
                <w:sz w:val="28"/>
                <w:szCs w:val="28"/>
              </w:rPr>
            </w:pPr>
            <w:r>
              <w:rPr>
                <w:b w:val="0"/>
                <w:bCs w:val="0"/>
              </w:rPr>
              <w:t>My Stream (Android)</w:t>
            </w:r>
          </w:p>
        </w:tc>
        <w:tc>
          <w:tcPr>
            <w:tcW w:w="1647" w:type="dxa"/>
          </w:tcPr>
          <w:p w14:paraId="1C6BDD29" w14:textId="53ABB345" w:rsidR="0087399D" w:rsidRPr="002A3B76" w:rsidRDefault="00CE37FA" w:rsidP="001968C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8"/>
                <w:szCs w:val="28"/>
              </w:rPr>
            </w:pPr>
            <w:r>
              <w:t>V#</w:t>
            </w:r>
            <w:r w:rsidR="00087133">
              <w:t>2</w:t>
            </w:r>
            <w:r>
              <w:t>-210819</w:t>
            </w:r>
          </w:p>
        </w:tc>
        <w:tc>
          <w:tcPr>
            <w:tcW w:w="1821" w:type="dxa"/>
          </w:tcPr>
          <w:p w14:paraId="1B113187" w14:textId="2258AE10" w:rsidR="0087399D" w:rsidRPr="002A3B76" w:rsidRDefault="00CE37FA" w:rsidP="001968C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8"/>
                <w:szCs w:val="28"/>
              </w:rPr>
            </w:pPr>
            <w:r>
              <w:t>2</w:t>
            </w:r>
            <w:r w:rsidR="00087133">
              <w:t>1</w:t>
            </w:r>
            <w:r w:rsidR="004330B3">
              <w:rPr>
                <w:vertAlign w:val="superscript"/>
              </w:rPr>
              <w:t>st</w:t>
            </w:r>
            <w:r>
              <w:t xml:space="preserve"> Aug</w:t>
            </w:r>
            <w:r w:rsidRPr="003F506A">
              <w:t xml:space="preserve"> 2019</w:t>
            </w:r>
          </w:p>
        </w:tc>
        <w:tc>
          <w:tcPr>
            <w:tcW w:w="1905" w:type="dxa"/>
          </w:tcPr>
          <w:p w14:paraId="7DA5BFB6" w14:textId="2DC02749" w:rsidR="0087399D" w:rsidRPr="002A3B76" w:rsidRDefault="000C4767" w:rsidP="001968C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8"/>
                <w:szCs w:val="28"/>
              </w:rPr>
            </w:pPr>
            <w:r>
              <w:t>Hafiz Atif Amin</w:t>
            </w:r>
          </w:p>
        </w:tc>
        <w:tc>
          <w:tcPr>
            <w:tcW w:w="2009" w:type="dxa"/>
          </w:tcPr>
          <w:p w14:paraId="5AB8A7BF" w14:textId="49FEFA08" w:rsidR="0087399D" w:rsidRPr="002A3B76" w:rsidRDefault="000C4767" w:rsidP="001968C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8"/>
                <w:szCs w:val="28"/>
              </w:rPr>
            </w:pPr>
            <w:r w:rsidRPr="003F506A">
              <w:t>Fahad Razzaq</w:t>
            </w:r>
          </w:p>
        </w:tc>
      </w:tr>
      <w:tr w:rsidR="0087399D" w14:paraId="2F0DF061" w14:textId="77777777" w:rsidTr="008739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8" w:type="dxa"/>
          </w:tcPr>
          <w:p w14:paraId="5FB9944D" w14:textId="61326351" w:rsidR="0087399D" w:rsidRPr="002A3B76" w:rsidRDefault="00333646" w:rsidP="001968C0">
            <w:pPr>
              <w:rPr>
                <w:b w:val="0"/>
                <w:bCs w:val="0"/>
                <w:sz w:val="28"/>
                <w:szCs w:val="28"/>
              </w:rPr>
            </w:pPr>
            <w:r>
              <w:rPr>
                <w:b w:val="0"/>
                <w:bCs w:val="0"/>
              </w:rPr>
              <w:t>My Stream (Android)</w:t>
            </w:r>
          </w:p>
        </w:tc>
        <w:tc>
          <w:tcPr>
            <w:tcW w:w="1647" w:type="dxa"/>
          </w:tcPr>
          <w:p w14:paraId="12C8EC18" w14:textId="6FE8AB04" w:rsidR="0087399D" w:rsidRPr="002A3B76" w:rsidRDefault="00333646" w:rsidP="001968C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8"/>
                <w:szCs w:val="28"/>
              </w:rPr>
            </w:pPr>
            <w:r>
              <w:t>V#3-220819</w:t>
            </w:r>
          </w:p>
        </w:tc>
        <w:tc>
          <w:tcPr>
            <w:tcW w:w="1821" w:type="dxa"/>
          </w:tcPr>
          <w:p w14:paraId="6D7B3EAA" w14:textId="7C34B193" w:rsidR="0087399D" w:rsidRPr="002A3B76" w:rsidRDefault="00333646" w:rsidP="001968C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8"/>
                <w:szCs w:val="28"/>
              </w:rPr>
            </w:pPr>
            <w:r>
              <w:t>22</w:t>
            </w:r>
            <w:r w:rsidR="004330B3">
              <w:rPr>
                <w:vertAlign w:val="superscript"/>
              </w:rPr>
              <w:t>nd</w:t>
            </w:r>
            <w:r>
              <w:t xml:space="preserve"> Aug</w:t>
            </w:r>
            <w:r w:rsidRPr="003F506A">
              <w:t xml:space="preserve"> 2019</w:t>
            </w:r>
          </w:p>
        </w:tc>
        <w:tc>
          <w:tcPr>
            <w:tcW w:w="1905" w:type="dxa"/>
          </w:tcPr>
          <w:p w14:paraId="2C1FE0CB" w14:textId="68F96669" w:rsidR="0087399D" w:rsidRPr="002A3B76" w:rsidRDefault="00333646" w:rsidP="001968C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8"/>
                <w:szCs w:val="28"/>
              </w:rPr>
            </w:pPr>
            <w:r>
              <w:t>Hafiz Atif Amin</w:t>
            </w:r>
          </w:p>
        </w:tc>
        <w:tc>
          <w:tcPr>
            <w:tcW w:w="2009" w:type="dxa"/>
          </w:tcPr>
          <w:p w14:paraId="5DFF87E9" w14:textId="289112B2" w:rsidR="0087399D" w:rsidRPr="002A3B76" w:rsidRDefault="00333646" w:rsidP="001968C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8"/>
                <w:szCs w:val="28"/>
              </w:rPr>
            </w:pPr>
            <w:r w:rsidRPr="003F506A">
              <w:t>Fahad Razzaq</w:t>
            </w:r>
          </w:p>
        </w:tc>
      </w:tr>
    </w:tbl>
    <w:p w14:paraId="6BDC57D8" w14:textId="5247B08D" w:rsidR="00361479" w:rsidRDefault="00361479" w:rsidP="002A3B76">
      <w:pPr>
        <w:spacing w:after="0" w:line="240" w:lineRule="auto"/>
        <w:rPr>
          <w:sz w:val="28"/>
          <w:szCs w:val="28"/>
        </w:rPr>
      </w:pPr>
    </w:p>
    <w:p w14:paraId="234CF2DB" w14:textId="5A0D8908" w:rsidR="00DF4C09" w:rsidRDefault="00DF4C09" w:rsidP="00117B27">
      <w:pPr>
        <w:rPr>
          <w:sz w:val="28"/>
          <w:szCs w:val="28"/>
        </w:rPr>
      </w:pPr>
    </w:p>
    <w:p w14:paraId="544EF110" w14:textId="7382E7FF" w:rsidR="00DF4C09" w:rsidRDefault="00DF4C09" w:rsidP="00117B27">
      <w:pPr>
        <w:rPr>
          <w:sz w:val="28"/>
          <w:szCs w:val="28"/>
        </w:rPr>
      </w:pPr>
    </w:p>
    <w:p w14:paraId="000B2524" w14:textId="469C8129" w:rsidR="00DF4C09" w:rsidRDefault="00DF4C09" w:rsidP="00117B27">
      <w:pPr>
        <w:rPr>
          <w:sz w:val="28"/>
          <w:szCs w:val="28"/>
        </w:rPr>
      </w:pPr>
    </w:p>
    <w:p w14:paraId="7D13ECBE" w14:textId="006E1D41" w:rsidR="00DF4C09" w:rsidRDefault="00DF4C09" w:rsidP="00117B27">
      <w:pPr>
        <w:rPr>
          <w:sz w:val="28"/>
          <w:szCs w:val="28"/>
        </w:rPr>
      </w:pPr>
    </w:p>
    <w:p w14:paraId="1B64ED34" w14:textId="09ECAC47" w:rsidR="00DF4C09" w:rsidRDefault="00DF4C09" w:rsidP="00117B27">
      <w:pPr>
        <w:rPr>
          <w:sz w:val="28"/>
          <w:szCs w:val="28"/>
        </w:rPr>
      </w:pPr>
    </w:p>
    <w:p w14:paraId="5799CA3D" w14:textId="41F06F52" w:rsidR="00DF4C09" w:rsidRDefault="00DF4C09" w:rsidP="00117B27">
      <w:pPr>
        <w:rPr>
          <w:sz w:val="28"/>
          <w:szCs w:val="28"/>
        </w:rPr>
      </w:pPr>
    </w:p>
    <w:p w14:paraId="3FEB8730" w14:textId="49AE1394" w:rsidR="00DF4C09" w:rsidRDefault="00DF4C09" w:rsidP="00117B27">
      <w:pPr>
        <w:rPr>
          <w:sz w:val="28"/>
          <w:szCs w:val="28"/>
        </w:rPr>
      </w:pPr>
    </w:p>
    <w:p w14:paraId="3631F81F" w14:textId="3608918F" w:rsidR="00DF4C09" w:rsidRDefault="00DF4C09" w:rsidP="00117B27">
      <w:pPr>
        <w:rPr>
          <w:sz w:val="28"/>
          <w:szCs w:val="28"/>
        </w:rPr>
      </w:pPr>
    </w:p>
    <w:p w14:paraId="01C4DBB1" w14:textId="782CC660" w:rsidR="00DF4C09" w:rsidRDefault="00DF4C09" w:rsidP="00117B27">
      <w:pPr>
        <w:rPr>
          <w:sz w:val="28"/>
          <w:szCs w:val="28"/>
        </w:rPr>
      </w:pPr>
    </w:p>
    <w:p w14:paraId="68C3501A" w14:textId="27E4F6B3" w:rsidR="00DF4C09" w:rsidRDefault="00DF4C09" w:rsidP="00117B27">
      <w:pPr>
        <w:rPr>
          <w:sz w:val="28"/>
          <w:szCs w:val="28"/>
        </w:rPr>
      </w:pPr>
    </w:p>
    <w:p w14:paraId="15D8F12B" w14:textId="3EA8C4AE" w:rsidR="00DF4C09" w:rsidRDefault="00DF4C09" w:rsidP="00117B27">
      <w:pPr>
        <w:rPr>
          <w:sz w:val="28"/>
          <w:szCs w:val="28"/>
        </w:rPr>
      </w:pPr>
    </w:p>
    <w:p w14:paraId="6B8E1AAE" w14:textId="45A26C63" w:rsidR="00DF4C09" w:rsidRDefault="00DF4C09" w:rsidP="00117B27">
      <w:pPr>
        <w:rPr>
          <w:sz w:val="28"/>
          <w:szCs w:val="28"/>
        </w:rPr>
      </w:pPr>
    </w:p>
    <w:p w14:paraId="0324F074" w14:textId="3B29477D" w:rsidR="00DF4C09" w:rsidRDefault="00DF4C09" w:rsidP="00117B27">
      <w:pPr>
        <w:rPr>
          <w:sz w:val="28"/>
          <w:szCs w:val="28"/>
        </w:rPr>
      </w:pPr>
    </w:p>
    <w:p w14:paraId="39A86CD7" w14:textId="0D644A34" w:rsidR="00DF4C09" w:rsidRDefault="00DF4C09" w:rsidP="00117B27">
      <w:pPr>
        <w:rPr>
          <w:sz w:val="28"/>
          <w:szCs w:val="28"/>
        </w:rPr>
      </w:pPr>
    </w:p>
    <w:p w14:paraId="5B7F550D" w14:textId="3EEEBB59" w:rsidR="00DF4C09" w:rsidRDefault="00DF4C09" w:rsidP="00117B27">
      <w:pPr>
        <w:rPr>
          <w:sz w:val="28"/>
          <w:szCs w:val="28"/>
        </w:rPr>
      </w:pPr>
    </w:p>
    <w:p w14:paraId="67962730" w14:textId="066A3ED2" w:rsidR="00DF4C09" w:rsidRDefault="00DF4C09" w:rsidP="00117B27">
      <w:pPr>
        <w:rPr>
          <w:sz w:val="28"/>
          <w:szCs w:val="28"/>
        </w:rPr>
      </w:pPr>
    </w:p>
    <w:p w14:paraId="34F8C4B9" w14:textId="469FBD28" w:rsidR="00DF4C09" w:rsidRDefault="00DF4C09" w:rsidP="00117B27">
      <w:pPr>
        <w:rPr>
          <w:sz w:val="28"/>
          <w:szCs w:val="28"/>
        </w:rPr>
      </w:pPr>
    </w:p>
    <w:p w14:paraId="79287A19" w14:textId="20E117BB" w:rsidR="00DF4C09" w:rsidRDefault="00DF4C09" w:rsidP="00117B27">
      <w:pPr>
        <w:rPr>
          <w:sz w:val="28"/>
          <w:szCs w:val="28"/>
        </w:rPr>
      </w:pPr>
    </w:p>
    <w:p w14:paraId="03B87DAB" w14:textId="77777777" w:rsidR="00DF4C09" w:rsidRPr="00C773D6" w:rsidRDefault="00DF4C09" w:rsidP="00117B27">
      <w:pPr>
        <w:rPr>
          <w:sz w:val="28"/>
          <w:szCs w:val="28"/>
        </w:rPr>
      </w:pPr>
    </w:p>
    <w:p w14:paraId="2761B962" w14:textId="2D16D9B9" w:rsidR="00EB5C75" w:rsidRPr="00460678" w:rsidRDefault="00D804E9" w:rsidP="00EB5C75">
      <w:pPr>
        <w:shd w:val="clear" w:color="auto" w:fill="F4F5F7"/>
        <w:spacing w:before="90" w:after="90" w:line="300" w:lineRule="atLeast"/>
        <w:outlineLvl w:val="2"/>
        <w:rPr>
          <w:rFonts w:ascii="Segoe UI" w:eastAsia="Times New Roman" w:hAnsi="Segoe UI" w:cs="Segoe UI"/>
          <w:b/>
          <w:bCs/>
          <w:color w:val="172B4D"/>
          <w:sz w:val="24"/>
          <w:szCs w:val="24"/>
        </w:rPr>
      </w:pPr>
      <w:r>
        <w:rPr>
          <w:rFonts w:ascii="Segoe UI" w:eastAsia="Times New Roman" w:hAnsi="Segoe UI" w:cs="Segoe UI"/>
          <w:b/>
          <w:bCs/>
          <w:color w:val="172B4D"/>
          <w:sz w:val="24"/>
          <w:szCs w:val="24"/>
        </w:rPr>
        <w:t>My Stream</w:t>
      </w:r>
      <w:r w:rsidR="00EB5C75" w:rsidRPr="00460678">
        <w:rPr>
          <w:rFonts w:ascii="Segoe UI" w:eastAsia="Times New Roman" w:hAnsi="Segoe UI" w:cs="Segoe UI"/>
          <w:b/>
          <w:bCs/>
          <w:color w:val="172B4D"/>
          <w:sz w:val="24"/>
          <w:szCs w:val="24"/>
        </w:rPr>
        <w:t xml:space="preserve"> (Android)</w:t>
      </w:r>
    </w:p>
    <w:p w14:paraId="13B219EF" w14:textId="678DA1DA" w:rsidR="008012E2" w:rsidRDefault="008012E2" w:rsidP="008012E2">
      <w:pPr>
        <w:pStyle w:val="Heading2"/>
      </w:pPr>
      <w:r>
        <w:t>V#1-240719</w:t>
      </w:r>
    </w:p>
    <w:p w14:paraId="10689DEF" w14:textId="32998FEF" w:rsidR="00D804E9" w:rsidRDefault="008012E2" w:rsidP="008012E2">
      <w:pPr>
        <w:pStyle w:val="ListParagraph"/>
        <w:numPr>
          <w:ilvl w:val="0"/>
          <w:numId w:val="11"/>
        </w:numPr>
      </w:pPr>
      <w:r>
        <w:t xml:space="preserve"> </w:t>
      </w:r>
      <w:r w:rsidR="00D804E9">
        <w:t xml:space="preserve">Improved </w:t>
      </w:r>
      <w:r w:rsidR="006F3555">
        <w:t>“</w:t>
      </w:r>
      <w:r w:rsidR="00D804E9">
        <w:t>Intro</w:t>
      </w:r>
      <w:r w:rsidR="006F3555">
        <w:t>duction”</w:t>
      </w:r>
      <w:r w:rsidR="00D804E9">
        <w:t xml:space="preserve"> </w:t>
      </w:r>
      <w:r w:rsidR="006F3555">
        <w:t>S</w:t>
      </w:r>
      <w:r w:rsidR="00D804E9">
        <w:t>creen design and alignments</w:t>
      </w:r>
    </w:p>
    <w:p w14:paraId="187F8403" w14:textId="15488915" w:rsidR="00D804E9" w:rsidRDefault="006F3555" w:rsidP="00D804E9">
      <w:pPr>
        <w:pStyle w:val="ListParagraph"/>
        <w:numPr>
          <w:ilvl w:val="0"/>
          <w:numId w:val="11"/>
        </w:numPr>
      </w:pPr>
      <w:r>
        <w:t>Updated</w:t>
      </w:r>
      <w:r w:rsidR="00D804E9">
        <w:t xml:space="preserve"> Login screen design </w:t>
      </w:r>
      <w:r>
        <w:tab/>
      </w:r>
    </w:p>
    <w:p w14:paraId="01B08FF6" w14:textId="6D8F789A" w:rsidR="006F3555" w:rsidRDefault="006F3555" w:rsidP="00D804E9">
      <w:pPr>
        <w:pStyle w:val="ListParagraph"/>
        <w:numPr>
          <w:ilvl w:val="0"/>
          <w:numId w:val="11"/>
        </w:numPr>
      </w:pPr>
      <w:r>
        <w:t>Fixed back stack issue</w:t>
      </w:r>
    </w:p>
    <w:p w14:paraId="40A40CE4" w14:textId="78F456C2" w:rsidR="00D804E9" w:rsidRDefault="00D804E9" w:rsidP="006F3555">
      <w:pPr>
        <w:pStyle w:val="ListParagraph"/>
        <w:numPr>
          <w:ilvl w:val="0"/>
          <w:numId w:val="11"/>
        </w:numPr>
      </w:pPr>
      <w:r>
        <w:t xml:space="preserve">Improved Signup screen design </w:t>
      </w:r>
      <w:r w:rsidR="006F3555">
        <w:t>layout</w:t>
      </w:r>
    </w:p>
    <w:p w14:paraId="708F4D09" w14:textId="522E4ED8" w:rsidR="00D804E9" w:rsidRDefault="00D804E9" w:rsidP="00D804E9">
      <w:pPr>
        <w:pStyle w:val="ListParagraph"/>
        <w:numPr>
          <w:ilvl w:val="0"/>
          <w:numId w:val="11"/>
        </w:numPr>
      </w:pPr>
      <w:r>
        <w:t xml:space="preserve">Improved </w:t>
      </w:r>
      <w:r w:rsidR="006F3555">
        <w:t>“</w:t>
      </w:r>
      <w:r>
        <w:t>Stream Listing items</w:t>
      </w:r>
      <w:r w:rsidR="006F3555">
        <w:t>”</w:t>
      </w:r>
      <w:r>
        <w:t xml:space="preserve"> </w:t>
      </w:r>
      <w:r w:rsidR="006F3555">
        <w:t>S</w:t>
      </w:r>
      <w:r>
        <w:t>creen by applying Card View and fix</w:t>
      </w:r>
      <w:r w:rsidR="006F3555">
        <w:t>ed</w:t>
      </w:r>
      <w:r>
        <w:t xml:space="preserve"> </w:t>
      </w:r>
      <w:r w:rsidR="006F3555">
        <w:t xml:space="preserve">the </w:t>
      </w:r>
      <w:r>
        <w:t>alignments issues</w:t>
      </w:r>
    </w:p>
    <w:p w14:paraId="448B33AD" w14:textId="214B87C0" w:rsidR="00D804E9" w:rsidRDefault="006F3555" w:rsidP="00D804E9">
      <w:pPr>
        <w:pStyle w:val="ListParagraph"/>
        <w:numPr>
          <w:ilvl w:val="0"/>
          <w:numId w:val="11"/>
        </w:numPr>
      </w:pPr>
      <w:r>
        <w:t>Upgraded</w:t>
      </w:r>
      <w:r w:rsidR="00D804E9">
        <w:t xml:space="preserve"> List View to Recycler View in </w:t>
      </w:r>
      <w:r>
        <w:t>“</w:t>
      </w:r>
      <w:r w:rsidR="00D804E9">
        <w:t>Stream Screen</w:t>
      </w:r>
      <w:r>
        <w:t>”</w:t>
      </w:r>
      <w:r w:rsidR="00D804E9">
        <w:t xml:space="preserve"> </w:t>
      </w:r>
    </w:p>
    <w:p w14:paraId="2B4A52C9" w14:textId="2C1453EF" w:rsidR="00D804E9" w:rsidRDefault="00D804E9" w:rsidP="00D804E9">
      <w:pPr>
        <w:pStyle w:val="ListParagraph"/>
        <w:numPr>
          <w:ilvl w:val="0"/>
          <w:numId w:val="11"/>
        </w:numPr>
      </w:pPr>
      <w:r>
        <w:t xml:space="preserve">Improved Stream Screen Alignments </w:t>
      </w:r>
      <w:r w:rsidR="006F3555">
        <w:t xml:space="preserve">for </w:t>
      </w:r>
      <w:r>
        <w:t>(Photo, Video</w:t>
      </w:r>
      <w:r w:rsidR="006B6B9D">
        <w:t>,</w:t>
      </w:r>
      <w:r>
        <w:t xml:space="preserve"> and Audio)</w:t>
      </w:r>
    </w:p>
    <w:p w14:paraId="5D56A1D0" w14:textId="5BA6225E" w:rsidR="00D804E9" w:rsidRDefault="006F3555" w:rsidP="00D804E9">
      <w:pPr>
        <w:pStyle w:val="ListParagraph"/>
        <w:numPr>
          <w:ilvl w:val="0"/>
          <w:numId w:val="11"/>
        </w:numPr>
      </w:pPr>
      <w:r>
        <w:t>Enhanced design view for</w:t>
      </w:r>
      <w:r w:rsidR="00D804E9">
        <w:t xml:space="preserve"> </w:t>
      </w:r>
      <w:r>
        <w:t>“</w:t>
      </w:r>
      <w:r w:rsidR="00D804E9">
        <w:t>Other</w:t>
      </w:r>
      <w:r>
        <w:t xml:space="preserve"> </w:t>
      </w:r>
      <w:r w:rsidR="00D804E9">
        <w:t>User</w:t>
      </w:r>
      <w:r>
        <w:t xml:space="preserve">s </w:t>
      </w:r>
      <w:r w:rsidR="00D804E9">
        <w:t>Profile</w:t>
      </w:r>
      <w:r>
        <w:t>”</w:t>
      </w:r>
      <w:r w:rsidR="00D804E9">
        <w:t xml:space="preserve"> List View to Recycler View </w:t>
      </w:r>
    </w:p>
    <w:p w14:paraId="5F8A9CA0" w14:textId="1BE3EBB6" w:rsidR="00D804E9" w:rsidRDefault="006F3555" w:rsidP="00D804E9">
      <w:pPr>
        <w:pStyle w:val="ListParagraph"/>
        <w:numPr>
          <w:ilvl w:val="0"/>
          <w:numId w:val="11"/>
        </w:numPr>
      </w:pPr>
      <w:r>
        <w:t>Upgraded</w:t>
      </w:r>
      <w:r w:rsidR="00D804E9">
        <w:t xml:space="preserve"> </w:t>
      </w:r>
      <w:r>
        <w:t>“</w:t>
      </w:r>
      <w:r w:rsidR="00D804E9">
        <w:t>Other</w:t>
      </w:r>
      <w:r>
        <w:t xml:space="preserve"> </w:t>
      </w:r>
      <w:r w:rsidR="00D804E9">
        <w:t>User</w:t>
      </w:r>
      <w:r>
        <w:t xml:space="preserve">s </w:t>
      </w:r>
      <w:r w:rsidR="00D804E9">
        <w:t>Profile</w:t>
      </w:r>
      <w:r>
        <w:t>”</w:t>
      </w:r>
      <w:r w:rsidR="00D804E9">
        <w:t xml:space="preserve"> Recycler View Listing layout by applying Card View</w:t>
      </w:r>
    </w:p>
    <w:p w14:paraId="63A78DD3" w14:textId="3311CB15" w:rsidR="00D804E9" w:rsidRDefault="00D804E9" w:rsidP="00D804E9">
      <w:pPr>
        <w:pStyle w:val="ListParagraph"/>
        <w:numPr>
          <w:ilvl w:val="0"/>
          <w:numId w:val="11"/>
        </w:numPr>
      </w:pPr>
      <w:r>
        <w:t>Search Screen - Change</w:t>
      </w:r>
      <w:r w:rsidR="006F3555">
        <w:t>d</w:t>
      </w:r>
      <w:r>
        <w:t xml:space="preserve"> </w:t>
      </w:r>
      <w:r w:rsidR="006F3555">
        <w:t>T</w:t>
      </w:r>
      <w:r>
        <w:t xml:space="preserve">ext </w:t>
      </w:r>
      <w:r w:rsidR="006F3555">
        <w:t xml:space="preserve">scheme for better user experience </w:t>
      </w:r>
    </w:p>
    <w:p w14:paraId="2DF8C07A" w14:textId="6DEDCDB8" w:rsidR="00D804E9" w:rsidRDefault="00D804E9" w:rsidP="00D804E9">
      <w:pPr>
        <w:pStyle w:val="ListParagraph"/>
        <w:numPr>
          <w:ilvl w:val="0"/>
          <w:numId w:val="11"/>
        </w:numPr>
      </w:pPr>
      <w:r>
        <w:t xml:space="preserve">Improved Search </w:t>
      </w:r>
      <w:r w:rsidR="006F3555">
        <w:t>on “</w:t>
      </w:r>
      <w:r>
        <w:t>Listing items screen</w:t>
      </w:r>
      <w:r w:rsidR="006F3555">
        <w:t>”</w:t>
      </w:r>
      <w:r>
        <w:t xml:space="preserve"> by applying Card View and fix</w:t>
      </w:r>
      <w:r w:rsidR="006F3555">
        <w:t>ed</w:t>
      </w:r>
      <w:r>
        <w:t xml:space="preserve"> alignment issues</w:t>
      </w:r>
    </w:p>
    <w:p w14:paraId="59927178" w14:textId="372F4F8C" w:rsidR="003757D2" w:rsidRDefault="003757D2" w:rsidP="00D804E9">
      <w:pPr>
        <w:pStyle w:val="ListParagraph"/>
        <w:numPr>
          <w:ilvl w:val="0"/>
          <w:numId w:val="11"/>
        </w:numPr>
      </w:pPr>
      <w:r>
        <w:t xml:space="preserve">Fixed bug on </w:t>
      </w:r>
      <w:r w:rsidR="00D804E9">
        <w:t xml:space="preserve">Following Screen </w:t>
      </w:r>
    </w:p>
    <w:p w14:paraId="1326A8F0" w14:textId="76CFB969" w:rsidR="00D804E9" w:rsidRDefault="00D804E9" w:rsidP="00D804E9">
      <w:pPr>
        <w:pStyle w:val="ListParagraph"/>
        <w:numPr>
          <w:ilvl w:val="0"/>
          <w:numId w:val="11"/>
        </w:numPr>
      </w:pPr>
      <w:r>
        <w:t>Fix</w:t>
      </w:r>
      <w:r w:rsidR="003757D2">
        <w:t>ed</w:t>
      </w:r>
      <w:r>
        <w:t xml:space="preserve"> </w:t>
      </w:r>
      <w:r w:rsidR="003757D2">
        <w:t>bug using</w:t>
      </w:r>
      <w:r w:rsidR="006F3555">
        <w:t xml:space="preserve"> </w:t>
      </w:r>
      <w:r>
        <w:t>("In class FollowingFragment.java line no 165")</w:t>
      </w:r>
    </w:p>
    <w:p w14:paraId="4D2BCB9D" w14:textId="2BE5DB21" w:rsidR="00D804E9" w:rsidRDefault="003757D2" w:rsidP="00D804E9">
      <w:pPr>
        <w:pStyle w:val="ListParagraph"/>
        <w:numPr>
          <w:ilvl w:val="0"/>
          <w:numId w:val="11"/>
        </w:numPr>
      </w:pPr>
      <w:r>
        <w:t>Enhanced user experience using Card view</w:t>
      </w:r>
      <w:r w:rsidR="001F52AB">
        <w:t xml:space="preserve"> on </w:t>
      </w:r>
      <w:r w:rsidR="006B6B9D">
        <w:t xml:space="preserve">the </w:t>
      </w:r>
      <w:r w:rsidR="001F52AB">
        <w:t xml:space="preserve">entire application </w:t>
      </w:r>
    </w:p>
    <w:p w14:paraId="51E18CCE" w14:textId="56F27984" w:rsidR="008012E2" w:rsidRDefault="008012E2" w:rsidP="008012E2">
      <w:pPr>
        <w:pStyle w:val="Heading2"/>
      </w:pPr>
      <w:r>
        <w:t>V#2-210819</w:t>
      </w:r>
    </w:p>
    <w:p w14:paraId="0A215AC7" w14:textId="58883F41" w:rsidR="0083523D" w:rsidRDefault="0083523D" w:rsidP="0083523D">
      <w:pPr>
        <w:pStyle w:val="ListParagraph"/>
        <w:numPr>
          <w:ilvl w:val="0"/>
          <w:numId w:val="12"/>
        </w:numPr>
        <w:spacing w:line="256" w:lineRule="auto"/>
      </w:pPr>
      <w:r>
        <w:t xml:space="preserve">Fixed issue </w:t>
      </w:r>
      <w:r w:rsidR="005374A3">
        <w:t>of</w:t>
      </w:r>
      <w:r>
        <w:t xml:space="preserve"> Login with Facebook</w:t>
      </w:r>
      <w:r w:rsidR="006B6B9D">
        <w:t xml:space="preserve">. </w:t>
      </w:r>
      <w:r>
        <w:t xml:space="preserve"> </w:t>
      </w:r>
    </w:p>
    <w:p w14:paraId="153FD8D3" w14:textId="3D62485A" w:rsidR="005244E9" w:rsidRDefault="005244E9" w:rsidP="005244E9">
      <w:pPr>
        <w:pStyle w:val="ListParagraph"/>
        <w:numPr>
          <w:ilvl w:val="0"/>
          <w:numId w:val="12"/>
        </w:numPr>
        <w:spacing w:line="256" w:lineRule="auto"/>
      </w:pPr>
      <w:r>
        <w:t>Fix</w:t>
      </w:r>
      <w:r w:rsidR="00C276C3">
        <w:t xml:space="preserve"> the</w:t>
      </w:r>
      <w:r>
        <w:t xml:space="preserve"> issue </w:t>
      </w:r>
      <w:r w:rsidR="00C276C3">
        <w:t xml:space="preserve">regarding </w:t>
      </w:r>
      <w:r w:rsidR="006B6B9D">
        <w:t>loading</w:t>
      </w:r>
      <w:r w:rsidR="00C276C3">
        <w:t xml:space="preserve"> of</w:t>
      </w:r>
      <w:r w:rsidR="006B6B9D">
        <w:t xml:space="preserve"> data </w:t>
      </w:r>
      <w:r w:rsidR="00C276C3">
        <w:t>on</w:t>
      </w:r>
      <w:r>
        <w:t xml:space="preserve"> </w:t>
      </w:r>
      <w:r w:rsidR="00C276C3">
        <w:t xml:space="preserve">the </w:t>
      </w:r>
      <w:r>
        <w:t>Account screen</w:t>
      </w:r>
      <w:r w:rsidR="006B6B9D">
        <w:t>.</w:t>
      </w:r>
    </w:p>
    <w:p w14:paraId="54E39ABE" w14:textId="06D93269" w:rsidR="0083523D" w:rsidRPr="00117B27" w:rsidRDefault="0083523D" w:rsidP="0083523D">
      <w:pPr>
        <w:pStyle w:val="ListParagraph"/>
        <w:ind w:left="1080"/>
      </w:pPr>
    </w:p>
    <w:p w14:paraId="175D8E32" w14:textId="39CD9205" w:rsidR="00606C80" w:rsidRDefault="00606C80" w:rsidP="00606C80">
      <w:pPr>
        <w:pStyle w:val="Heading2"/>
      </w:pPr>
      <w:r>
        <w:t>V#3-220819</w:t>
      </w:r>
    </w:p>
    <w:p w14:paraId="7B24D307" w14:textId="278083E8" w:rsidR="00606C80" w:rsidRPr="00271299" w:rsidRDefault="00606C80" w:rsidP="00606C80">
      <w:pPr>
        <w:pStyle w:val="ListParagraph"/>
        <w:numPr>
          <w:ilvl w:val="0"/>
          <w:numId w:val="12"/>
        </w:numPr>
        <w:spacing w:line="256" w:lineRule="auto"/>
        <w:rPr>
          <w:rFonts w:cstheme="minorHAnsi"/>
        </w:rPr>
      </w:pPr>
      <w:r w:rsidRPr="00271299">
        <w:rPr>
          <w:rFonts w:cstheme="minorHAnsi"/>
        </w:rPr>
        <w:t xml:space="preserve">Fixed issue </w:t>
      </w:r>
      <w:r w:rsidR="007E5F7A" w:rsidRPr="00271299">
        <w:rPr>
          <w:rFonts w:cstheme="minorHAnsi"/>
        </w:rPr>
        <w:t>“Compatibility Issue with Facebook SDK 4.38.0</w:t>
      </w:r>
      <w:proofErr w:type="gramStart"/>
      <w:r w:rsidR="007E5F7A" w:rsidRPr="00271299">
        <w:rPr>
          <w:rFonts w:cstheme="minorHAnsi"/>
        </w:rPr>
        <w:t>”</w:t>
      </w:r>
      <w:r w:rsidRPr="00271299">
        <w:rPr>
          <w:rFonts w:cstheme="minorHAnsi"/>
        </w:rPr>
        <w:t xml:space="preserve">  </w:t>
      </w:r>
      <w:r w:rsidR="007E5F7A" w:rsidRPr="00271299">
        <w:rPr>
          <w:rFonts w:cstheme="minorHAnsi"/>
        </w:rPr>
        <w:t>so</w:t>
      </w:r>
      <w:proofErr w:type="gramEnd"/>
      <w:r w:rsidR="007E5F7A" w:rsidRPr="00271299">
        <w:rPr>
          <w:rFonts w:cstheme="minorHAnsi"/>
        </w:rPr>
        <w:t xml:space="preserve"> we have </w:t>
      </w:r>
      <w:r w:rsidR="007E5F7A" w:rsidRPr="00271299">
        <w:rPr>
          <w:rFonts w:cstheme="minorHAnsi"/>
          <w:color w:val="24292E"/>
          <w:shd w:val="clear" w:color="auto" w:fill="FFFFFF"/>
        </w:rPr>
        <w:t xml:space="preserve">downgrade </w:t>
      </w:r>
      <w:r w:rsidR="007E5F7A" w:rsidRPr="00271299">
        <w:rPr>
          <w:rFonts w:cstheme="minorHAnsi"/>
        </w:rPr>
        <w:t>Facebook SDK</w:t>
      </w:r>
      <w:r w:rsidR="007E5F7A" w:rsidRPr="00271299">
        <w:rPr>
          <w:rFonts w:cstheme="minorHAnsi"/>
          <w:color w:val="24292E"/>
          <w:shd w:val="clear" w:color="auto" w:fill="FFFFFF"/>
        </w:rPr>
        <w:t xml:space="preserve"> to “4.37.0”</w:t>
      </w:r>
      <w:r w:rsidR="00271299" w:rsidRPr="00271299">
        <w:rPr>
          <w:rFonts w:cstheme="minorHAnsi"/>
          <w:color w:val="24292E"/>
          <w:shd w:val="clear" w:color="auto" w:fill="FFFFFF"/>
        </w:rPr>
        <w:t xml:space="preserve"> still us</w:t>
      </w:r>
      <w:r w:rsidR="00900E91">
        <w:rPr>
          <w:rFonts w:cstheme="minorHAnsi"/>
          <w:color w:val="24292E"/>
          <w:shd w:val="clear" w:color="auto" w:fill="FFFFFF"/>
        </w:rPr>
        <w:t>ing</w:t>
      </w:r>
      <w:r w:rsidR="00271299" w:rsidRPr="00271299">
        <w:rPr>
          <w:rFonts w:cstheme="minorHAnsi"/>
          <w:color w:val="24292E"/>
          <w:shd w:val="clear" w:color="auto" w:fill="FFFFFF"/>
        </w:rPr>
        <w:t xml:space="preserve"> the old constructor, so using that version fixes this particular issue</w:t>
      </w:r>
      <w:r w:rsidR="00900E91">
        <w:rPr>
          <w:rFonts w:cstheme="minorHAnsi"/>
          <w:color w:val="24292E"/>
          <w:shd w:val="clear" w:color="auto" w:fill="FFFFFF"/>
        </w:rPr>
        <w:t>.</w:t>
      </w:r>
      <w:bookmarkStart w:id="0" w:name="_GoBack"/>
      <w:bookmarkEnd w:id="0"/>
    </w:p>
    <w:p w14:paraId="23D449CD" w14:textId="3F6273C6" w:rsidR="00EB5C75" w:rsidRPr="00117B27" w:rsidRDefault="00EB5C75" w:rsidP="008012E2">
      <w:pPr>
        <w:ind w:left="720" w:firstLine="360"/>
      </w:pPr>
    </w:p>
    <w:sectPr w:rsidR="00EB5C75" w:rsidRPr="00117B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8AC4E3" w14:textId="77777777" w:rsidR="003168AC" w:rsidRDefault="003168AC" w:rsidP="00EB5C75">
      <w:pPr>
        <w:spacing w:after="0" w:line="240" w:lineRule="auto"/>
      </w:pPr>
      <w:r>
        <w:separator/>
      </w:r>
    </w:p>
  </w:endnote>
  <w:endnote w:type="continuationSeparator" w:id="0">
    <w:p w14:paraId="29B857A6" w14:textId="77777777" w:rsidR="003168AC" w:rsidRDefault="003168AC" w:rsidP="00EB5C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AAE5F4A" w14:textId="77777777" w:rsidR="003168AC" w:rsidRDefault="003168AC" w:rsidP="00EB5C75">
      <w:pPr>
        <w:spacing w:after="0" w:line="240" w:lineRule="auto"/>
      </w:pPr>
      <w:r>
        <w:separator/>
      </w:r>
    </w:p>
  </w:footnote>
  <w:footnote w:type="continuationSeparator" w:id="0">
    <w:p w14:paraId="51582870" w14:textId="77777777" w:rsidR="003168AC" w:rsidRDefault="003168AC" w:rsidP="00EB5C7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375150"/>
    <w:multiLevelType w:val="hybridMultilevel"/>
    <w:tmpl w:val="3C7857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540653C"/>
    <w:multiLevelType w:val="hybridMultilevel"/>
    <w:tmpl w:val="F5624F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327867"/>
    <w:multiLevelType w:val="hybridMultilevel"/>
    <w:tmpl w:val="92041A8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77C7D8B"/>
    <w:multiLevelType w:val="hybridMultilevel"/>
    <w:tmpl w:val="4538D8E2"/>
    <w:lvl w:ilvl="0" w:tplc="EB581D8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7E30A7"/>
    <w:multiLevelType w:val="hybridMultilevel"/>
    <w:tmpl w:val="70726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730F60"/>
    <w:multiLevelType w:val="hybridMultilevel"/>
    <w:tmpl w:val="0674E86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9BF63D0"/>
    <w:multiLevelType w:val="hybridMultilevel"/>
    <w:tmpl w:val="D9D084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61A7D85"/>
    <w:multiLevelType w:val="hybridMultilevel"/>
    <w:tmpl w:val="32C894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18F0887"/>
    <w:multiLevelType w:val="hybridMultilevel"/>
    <w:tmpl w:val="AB9065C2"/>
    <w:lvl w:ilvl="0" w:tplc="21B2EEA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75F1670A"/>
    <w:multiLevelType w:val="hybridMultilevel"/>
    <w:tmpl w:val="8D38085A"/>
    <w:lvl w:ilvl="0" w:tplc="21B2EEA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6E17386"/>
    <w:multiLevelType w:val="hybridMultilevel"/>
    <w:tmpl w:val="675CA18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7FFD6F5A"/>
    <w:multiLevelType w:val="hybridMultilevel"/>
    <w:tmpl w:val="592A35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5"/>
  </w:num>
  <w:num w:numId="4">
    <w:abstractNumId w:val="7"/>
  </w:num>
  <w:num w:numId="5">
    <w:abstractNumId w:val="4"/>
  </w:num>
  <w:num w:numId="6">
    <w:abstractNumId w:val="9"/>
  </w:num>
  <w:num w:numId="7">
    <w:abstractNumId w:val="8"/>
  </w:num>
  <w:num w:numId="8">
    <w:abstractNumId w:val="6"/>
  </w:num>
  <w:num w:numId="9">
    <w:abstractNumId w:val="11"/>
  </w:num>
  <w:num w:numId="10">
    <w:abstractNumId w:val="3"/>
  </w:num>
  <w:num w:numId="11">
    <w:abstractNumId w:val="0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wMzU1MzQ0NDExMDRV0lEKTi0uzszPAykwqgUA1zvgpiwAAAA="/>
  </w:docVars>
  <w:rsids>
    <w:rsidRoot w:val="001B5289"/>
    <w:rsid w:val="0004526F"/>
    <w:rsid w:val="00050686"/>
    <w:rsid w:val="00087133"/>
    <w:rsid w:val="0009495A"/>
    <w:rsid w:val="000C4767"/>
    <w:rsid w:val="00115EB0"/>
    <w:rsid w:val="00117B27"/>
    <w:rsid w:val="00156224"/>
    <w:rsid w:val="00165BC7"/>
    <w:rsid w:val="001968C0"/>
    <w:rsid w:val="001A2546"/>
    <w:rsid w:val="001B5289"/>
    <w:rsid w:val="001D5AE6"/>
    <w:rsid w:val="001F52AB"/>
    <w:rsid w:val="00226AEC"/>
    <w:rsid w:val="0027066A"/>
    <w:rsid w:val="00271299"/>
    <w:rsid w:val="002A3B76"/>
    <w:rsid w:val="002E1EBD"/>
    <w:rsid w:val="0031550A"/>
    <w:rsid w:val="003168AC"/>
    <w:rsid w:val="00333646"/>
    <w:rsid w:val="00361479"/>
    <w:rsid w:val="003757D2"/>
    <w:rsid w:val="00381061"/>
    <w:rsid w:val="00384701"/>
    <w:rsid w:val="00384F1B"/>
    <w:rsid w:val="003F21D1"/>
    <w:rsid w:val="003F506A"/>
    <w:rsid w:val="004155D7"/>
    <w:rsid w:val="004330B3"/>
    <w:rsid w:val="00460678"/>
    <w:rsid w:val="004A3869"/>
    <w:rsid w:val="004B2700"/>
    <w:rsid w:val="00505D44"/>
    <w:rsid w:val="005244E9"/>
    <w:rsid w:val="005374A3"/>
    <w:rsid w:val="00537965"/>
    <w:rsid w:val="00565F31"/>
    <w:rsid w:val="00592B14"/>
    <w:rsid w:val="005C412B"/>
    <w:rsid w:val="005E2978"/>
    <w:rsid w:val="00606C80"/>
    <w:rsid w:val="00621742"/>
    <w:rsid w:val="00680745"/>
    <w:rsid w:val="006A0481"/>
    <w:rsid w:val="006B6B9D"/>
    <w:rsid w:val="006D64F7"/>
    <w:rsid w:val="006E5DAB"/>
    <w:rsid w:val="006F3555"/>
    <w:rsid w:val="007102B4"/>
    <w:rsid w:val="007E39B3"/>
    <w:rsid w:val="007E5F7A"/>
    <w:rsid w:val="007F4B6D"/>
    <w:rsid w:val="008012E2"/>
    <w:rsid w:val="0083523D"/>
    <w:rsid w:val="0085746E"/>
    <w:rsid w:val="0087399D"/>
    <w:rsid w:val="008D2B6C"/>
    <w:rsid w:val="008D3D8A"/>
    <w:rsid w:val="008F5C8D"/>
    <w:rsid w:val="00900E91"/>
    <w:rsid w:val="00906544"/>
    <w:rsid w:val="00910F6F"/>
    <w:rsid w:val="00964B68"/>
    <w:rsid w:val="00A10468"/>
    <w:rsid w:val="00AD31EC"/>
    <w:rsid w:val="00C276C3"/>
    <w:rsid w:val="00C30324"/>
    <w:rsid w:val="00C352D2"/>
    <w:rsid w:val="00C36431"/>
    <w:rsid w:val="00C773D6"/>
    <w:rsid w:val="00CA4E32"/>
    <w:rsid w:val="00CE37FA"/>
    <w:rsid w:val="00D57C01"/>
    <w:rsid w:val="00D804E9"/>
    <w:rsid w:val="00DE2491"/>
    <w:rsid w:val="00DF4C09"/>
    <w:rsid w:val="00E001D1"/>
    <w:rsid w:val="00E122C3"/>
    <w:rsid w:val="00E77B9B"/>
    <w:rsid w:val="00EB5C75"/>
    <w:rsid w:val="00ED30F8"/>
    <w:rsid w:val="00F30640"/>
    <w:rsid w:val="00F837A9"/>
    <w:rsid w:val="00FB11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83517D"/>
  <w15:chartTrackingRefBased/>
  <w15:docId w15:val="{760D527C-A7BD-4CD7-8E2F-57DB94FD3F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E5F7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17B2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46067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6067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B5289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460678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46067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2Char">
    <w:name w:val="Heading 2 Char"/>
    <w:basedOn w:val="DefaultParagraphFont"/>
    <w:link w:val="Heading2"/>
    <w:uiPriority w:val="9"/>
    <w:rsid w:val="00117B2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2706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B5C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5C75"/>
  </w:style>
  <w:style w:type="paragraph" w:styleId="Footer">
    <w:name w:val="footer"/>
    <w:basedOn w:val="Normal"/>
    <w:link w:val="FooterChar"/>
    <w:uiPriority w:val="99"/>
    <w:unhideWhenUsed/>
    <w:rsid w:val="00EB5C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5C75"/>
  </w:style>
  <w:style w:type="table" w:styleId="GridTable1Light-Accent5">
    <w:name w:val="Grid Table 1 Light Accent 5"/>
    <w:basedOn w:val="TableNormal"/>
    <w:uiPriority w:val="46"/>
    <w:rsid w:val="00DF4C09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ing1Char">
    <w:name w:val="Heading 1 Char"/>
    <w:basedOn w:val="DefaultParagraphFont"/>
    <w:link w:val="Heading1"/>
    <w:uiPriority w:val="9"/>
    <w:rsid w:val="007E5F7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06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9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222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25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49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32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7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23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28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23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33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7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43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9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97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24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81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6</TotalTime>
  <Pages>3</Pages>
  <Words>230</Words>
  <Characters>1315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had Razzaq</dc:creator>
  <cp:keywords/>
  <dc:description/>
  <cp:lastModifiedBy>Fahad Razzaq</cp:lastModifiedBy>
  <cp:revision>88</cp:revision>
  <dcterms:created xsi:type="dcterms:W3CDTF">2019-07-11T09:37:00Z</dcterms:created>
  <dcterms:modified xsi:type="dcterms:W3CDTF">2019-08-22T06:19:00Z</dcterms:modified>
</cp:coreProperties>
</file>